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990EE" w14:textId="09D9D2EF" w:rsidR="008E4C48" w:rsidRDefault="009F464F">
      <w:r>
        <w:t xml:space="preserve">Link to GIT repository: </w:t>
      </w:r>
      <w:hyperlink r:id="rId4" w:history="1">
        <w:r w:rsidRPr="000173A6">
          <w:rPr>
            <w:rStyle w:val="Hyperlink"/>
          </w:rPr>
          <w:t>https://github.com/btzblackout/Projects/tree/main/C%23/ASP.NET/Financial%20Management%20App</w:t>
        </w:r>
      </w:hyperlink>
    </w:p>
    <w:p w14:paraId="48589DB3" w14:textId="77777777" w:rsidR="009F464F" w:rsidRDefault="009F464F"/>
    <w:sectPr w:rsidR="009F46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1MLS0NDUxsbAwMjJU0lEKTi0uzszPAykwrAUAcKWLHiwAAAA="/>
  </w:docVars>
  <w:rsids>
    <w:rsidRoot w:val="00A91E79"/>
    <w:rsid w:val="008E4C48"/>
    <w:rsid w:val="009F464F"/>
    <w:rsid w:val="00A91E79"/>
    <w:rsid w:val="00F6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C86FF"/>
  <w15:chartTrackingRefBased/>
  <w15:docId w15:val="{97D5286A-1D6B-443B-9EAA-0F4127070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6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6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btzblackout/Projects/tree/main/C%23/ASP.NET/Financial%20Management%20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E Lawson</dc:creator>
  <cp:keywords/>
  <dc:description/>
  <cp:lastModifiedBy>Raymond E Lawson</cp:lastModifiedBy>
  <cp:revision>2</cp:revision>
  <dcterms:created xsi:type="dcterms:W3CDTF">2023-12-09T07:53:00Z</dcterms:created>
  <dcterms:modified xsi:type="dcterms:W3CDTF">2023-12-09T07:54:00Z</dcterms:modified>
</cp:coreProperties>
</file>